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7376B" w14:textId="63D6AFB3" w:rsidR="00692039" w:rsidRDefault="00692039" w:rsidP="00692039">
      <w:pPr>
        <w:jc w:val="center"/>
        <w:rPr>
          <w:rFonts w:ascii="Times New Roman" w:hAnsi="Times New Roman" w:cs="Times New Roman"/>
          <w:b/>
          <w:smallCaps/>
          <w:sz w:val="32"/>
          <w:szCs w:val="24"/>
        </w:rPr>
      </w:pPr>
      <w:r>
        <w:rPr>
          <w:noProof/>
          <w:lang w:eastAsia="hu-HU"/>
        </w:rPr>
        <w:drawing>
          <wp:inline distT="0" distB="0" distL="0" distR="0" wp14:anchorId="063627AB" wp14:editId="737EEBA1">
            <wp:extent cx="1485900" cy="517854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517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7007B" w14:textId="542184E9" w:rsidR="00692039" w:rsidRPr="00692039" w:rsidRDefault="00692039" w:rsidP="00100EB8">
      <w:pPr>
        <w:jc w:val="center"/>
        <w:rPr>
          <w:rFonts w:ascii="Times New Roman" w:hAnsi="Times New Roman" w:cs="Times New Roman"/>
          <w:b/>
          <w:smallCaps/>
          <w:sz w:val="32"/>
          <w:szCs w:val="24"/>
        </w:rPr>
      </w:pPr>
      <w:r w:rsidRPr="00692039">
        <w:rPr>
          <w:rFonts w:ascii="Times New Roman" w:hAnsi="Times New Roman" w:cs="Times New Roman"/>
          <w:b/>
          <w:smallCaps/>
          <w:sz w:val="32"/>
          <w:szCs w:val="24"/>
        </w:rPr>
        <w:t>Kisebbségvédelem Európában 2021 online nyári egyetem</w:t>
      </w:r>
    </w:p>
    <w:p w14:paraId="74CE1A93" w14:textId="4C58E5D6" w:rsidR="00692039" w:rsidRPr="00692039" w:rsidRDefault="00692039" w:rsidP="00692039">
      <w:pPr>
        <w:jc w:val="center"/>
        <w:rPr>
          <w:rFonts w:ascii="Times New Roman" w:hAnsi="Times New Roman" w:cs="Times New Roman"/>
          <w:b/>
          <w:smallCaps/>
          <w:sz w:val="32"/>
          <w:szCs w:val="24"/>
        </w:rPr>
      </w:pPr>
      <w:r w:rsidRPr="00692039">
        <w:rPr>
          <w:rFonts w:ascii="Times New Roman" w:hAnsi="Times New Roman" w:cs="Times New Roman"/>
          <w:b/>
          <w:smallCaps/>
          <w:sz w:val="32"/>
          <w:szCs w:val="24"/>
        </w:rPr>
        <w:t>Órarend</w:t>
      </w:r>
    </w:p>
    <w:p w14:paraId="4113E635" w14:textId="77777777" w:rsidR="00692039" w:rsidRDefault="00692039" w:rsidP="00100EB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0B6A0C" w14:textId="164A7269" w:rsidR="00100EB8" w:rsidRPr="00692039" w:rsidRDefault="00100EB8" w:rsidP="00100EB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2039">
        <w:rPr>
          <w:rFonts w:ascii="Times New Roman" w:hAnsi="Times New Roman" w:cs="Times New Roman"/>
          <w:b/>
          <w:sz w:val="24"/>
          <w:szCs w:val="24"/>
        </w:rPr>
        <w:t>Szerda</w:t>
      </w:r>
    </w:p>
    <w:p w14:paraId="26F01F5C" w14:textId="77777777" w:rsidR="00100EB8" w:rsidRPr="00692039" w:rsidRDefault="00100EB8" w:rsidP="00100EB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2039">
        <w:rPr>
          <w:rFonts w:ascii="Times New Roman" w:hAnsi="Times New Roman" w:cs="Times New Roman"/>
          <w:b/>
          <w:sz w:val="24"/>
          <w:szCs w:val="24"/>
        </w:rPr>
        <w:t>július 14.</w:t>
      </w:r>
    </w:p>
    <w:p w14:paraId="64EFCD75" w14:textId="77777777" w:rsidR="00100EB8" w:rsidRPr="00100EB8" w:rsidRDefault="00100EB8" w:rsidP="00AB4E7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85D53D" w14:textId="2C1E9120" w:rsidR="00692039" w:rsidRDefault="00100EB8" w:rsidP="00692039">
      <w:pPr>
        <w:tabs>
          <w:tab w:val="left" w:pos="1134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:30</w:t>
      </w:r>
      <w:r w:rsidRPr="00100EB8">
        <w:rPr>
          <w:rFonts w:ascii="Times New Roman" w:hAnsi="Times New Roman" w:cs="Times New Roman"/>
          <w:sz w:val="24"/>
          <w:szCs w:val="24"/>
        </w:rPr>
        <w:t xml:space="preserve"> – 10:</w:t>
      </w:r>
      <w:r>
        <w:rPr>
          <w:rFonts w:ascii="Times New Roman" w:hAnsi="Times New Roman" w:cs="Times New Roman"/>
          <w:sz w:val="24"/>
          <w:szCs w:val="24"/>
        </w:rPr>
        <w:t xml:space="preserve">00 </w:t>
      </w:r>
      <w:r w:rsidR="00692039">
        <w:rPr>
          <w:rFonts w:ascii="Times New Roman" w:hAnsi="Times New Roman" w:cs="Times New Roman"/>
          <w:sz w:val="24"/>
          <w:szCs w:val="24"/>
        </w:rPr>
        <w:tab/>
      </w:r>
      <w:r w:rsidR="00692039">
        <w:rPr>
          <w:rFonts w:ascii="Times New Roman" w:hAnsi="Times New Roman" w:cs="Times New Roman"/>
          <w:sz w:val="24"/>
          <w:szCs w:val="24"/>
        </w:rPr>
        <w:tab/>
      </w:r>
      <w:r w:rsidR="00F140E8">
        <w:rPr>
          <w:rFonts w:ascii="Times New Roman" w:hAnsi="Times New Roman" w:cs="Times New Roman"/>
          <w:b/>
          <w:sz w:val="24"/>
          <w:szCs w:val="24"/>
        </w:rPr>
        <w:t>Szilágyi Pét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140E8">
        <w:rPr>
          <w:rFonts w:ascii="Times New Roman" w:hAnsi="Times New Roman" w:cs="Times New Roman"/>
          <w:sz w:val="24"/>
          <w:szCs w:val="24"/>
        </w:rPr>
        <w:t>miniszteri bizto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A9F4D1" w14:textId="1027016F" w:rsidR="00100EB8" w:rsidRPr="00692039" w:rsidRDefault="00100EB8" w:rsidP="00692039">
      <w:pPr>
        <w:tabs>
          <w:tab w:val="left" w:pos="1134"/>
        </w:tabs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 xml:space="preserve">A nyári egyetem megnyitása és a Nemzetpolitikai Államtitkárság tevékenységének bemutatása </w:t>
      </w:r>
    </w:p>
    <w:p w14:paraId="175BB260" w14:textId="77777777" w:rsidR="007A64F6" w:rsidRDefault="007A64F6" w:rsidP="007A64F6">
      <w:pPr>
        <w:tabs>
          <w:tab w:val="left" w:pos="1134"/>
        </w:tabs>
        <w:ind w:left="2127" w:hanging="21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00 – 10:15 </w:t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Erdélyi Rudolf</w:t>
      </w:r>
      <w:r>
        <w:rPr>
          <w:rFonts w:ascii="Times New Roman" w:hAnsi="Times New Roman" w:cs="Times New Roman"/>
          <w:sz w:val="24"/>
          <w:szCs w:val="24"/>
        </w:rPr>
        <w:t>, a Bethlen Gábor Alapkezelő Zrt. (BGA) vezérigazgatója:</w:t>
      </w:r>
    </w:p>
    <w:p w14:paraId="33D6DBA0" w14:textId="77777777" w:rsidR="007A64F6" w:rsidRPr="00692039" w:rsidRDefault="007A64F6" w:rsidP="007A64F6">
      <w:pPr>
        <w:tabs>
          <w:tab w:val="left" w:pos="1134"/>
        </w:tabs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A BGA tevékenységének bemutatása</w:t>
      </w:r>
    </w:p>
    <w:p w14:paraId="54B45F4B" w14:textId="77777777" w:rsidR="007A64F6" w:rsidRDefault="007A64F6" w:rsidP="007A64F6">
      <w:pPr>
        <w:jc w:val="both"/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0: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00EB8">
        <w:rPr>
          <w:rFonts w:ascii="Times New Roman" w:hAnsi="Times New Roman" w:cs="Times New Roman"/>
          <w:sz w:val="24"/>
          <w:szCs w:val="24"/>
        </w:rPr>
        <w:t>5 – 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 xml:space="preserve">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Csóti György</w:t>
      </w:r>
      <w:r>
        <w:rPr>
          <w:rFonts w:ascii="Times New Roman" w:hAnsi="Times New Roman" w:cs="Times New Roman"/>
          <w:sz w:val="24"/>
          <w:szCs w:val="24"/>
        </w:rPr>
        <w:t>, a KJI igazgatója:</w:t>
      </w:r>
      <w:r w:rsidRPr="00100E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895BE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A Kisebbségi Jogvédő Intézet küldetése, működése</w:t>
      </w:r>
    </w:p>
    <w:p w14:paraId="1255572B" w14:textId="77777777" w:rsidR="007A64F6" w:rsidRDefault="007A64F6" w:rsidP="007A64F6">
      <w:pPr>
        <w:ind w:left="2127" w:hanging="2127"/>
        <w:jc w:val="both"/>
        <w:rPr>
          <w:rFonts w:ascii="Times New Roman" w:hAnsi="Times New Roman" w:cs="Times New Roman"/>
          <w:sz w:val="24"/>
          <w:szCs w:val="24"/>
        </w:rPr>
      </w:pPr>
      <w:r w:rsidRPr="487E5044">
        <w:rPr>
          <w:rFonts w:ascii="Times New Roman" w:hAnsi="Times New Roman" w:cs="Times New Roman"/>
          <w:sz w:val="24"/>
          <w:szCs w:val="24"/>
        </w:rPr>
        <w:t xml:space="preserve">10:30 – 11:00 </w:t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Németh Zsolt</w:t>
      </w:r>
      <w:r w:rsidRPr="487E5044">
        <w:rPr>
          <w:rFonts w:ascii="Times New Roman" w:hAnsi="Times New Roman" w:cs="Times New Roman"/>
          <w:sz w:val="24"/>
          <w:szCs w:val="24"/>
        </w:rPr>
        <w:t xml:space="preserve">, a Magyar Országgyűlés </w:t>
      </w:r>
      <w:r>
        <w:rPr>
          <w:rFonts w:ascii="Times New Roman" w:hAnsi="Times New Roman" w:cs="Times New Roman"/>
          <w:sz w:val="24"/>
          <w:szCs w:val="24"/>
        </w:rPr>
        <w:t xml:space="preserve">Külügyi Bizottságának elnöke, az </w:t>
      </w:r>
      <w:r w:rsidRPr="487E5044">
        <w:rPr>
          <w:rFonts w:ascii="Times New Roman" w:hAnsi="Times New Roman" w:cs="Times New Roman"/>
          <w:sz w:val="24"/>
          <w:szCs w:val="24"/>
        </w:rPr>
        <w:t xml:space="preserve">Európa Tanács Parlamenti Közgyűlésének alelnöke: </w:t>
      </w:r>
    </w:p>
    <w:p w14:paraId="6EFDC87C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A magyar külpolitika nagy kihívása 2021-ben: magyar elnökség az Európa Tanácsban</w:t>
      </w:r>
    </w:p>
    <w:p w14:paraId="19014246" w14:textId="77777777" w:rsidR="007A64F6" w:rsidRDefault="007A64F6" w:rsidP="007A64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00 – 11:3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Kalmár Ferenc</w:t>
      </w:r>
      <w:r>
        <w:rPr>
          <w:rFonts w:ascii="Times New Roman" w:hAnsi="Times New Roman" w:cs="Times New Roman"/>
          <w:sz w:val="24"/>
          <w:szCs w:val="24"/>
        </w:rPr>
        <w:t xml:space="preserve">, Szomszédságpolitikáért felelős miniszteri biztos: </w:t>
      </w:r>
    </w:p>
    <w:p w14:paraId="60582968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Nemzetpolitikai prioritások érvényesítése az Európa Tanács magyar elnöksége idején</w:t>
      </w:r>
    </w:p>
    <w:p w14:paraId="31395A8A" w14:textId="77777777" w:rsidR="007A64F6" w:rsidRDefault="007A64F6" w:rsidP="007A64F6">
      <w:pPr>
        <w:jc w:val="both"/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0 – 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00EB8">
        <w:rPr>
          <w:rFonts w:ascii="Times New Roman" w:hAnsi="Times New Roman" w:cs="Times New Roman"/>
          <w:sz w:val="24"/>
          <w:szCs w:val="24"/>
        </w:rPr>
        <w:t xml:space="preserve"> </w:t>
      </w:r>
      <w:r w:rsidRPr="00692039">
        <w:rPr>
          <w:rFonts w:ascii="Times New Roman" w:hAnsi="Times New Roman" w:cs="Times New Roman"/>
          <w:b/>
          <w:sz w:val="24"/>
          <w:szCs w:val="24"/>
        </w:rPr>
        <w:t>Juhász Hajnalk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936E3">
        <w:rPr>
          <w:rFonts w:ascii="Times New Roman" w:hAnsi="Times New Roman" w:cs="Times New Roman"/>
          <w:sz w:val="24"/>
          <w:szCs w:val="24"/>
        </w:rPr>
        <w:t>A KDNP alelnöke,</w:t>
      </w:r>
      <w:r>
        <w:rPr>
          <w:rFonts w:ascii="Times New Roman" w:hAnsi="Times New Roman" w:cs="Times New Roman"/>
          <w:sz w:val="24"/>
          <w:szCs w:val="24"/>
        </w:rPr>
        <w:t xml:space="preserve"> az Országgyűlés Külügyi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                           </w:t>
      </w:r>
      <w:r w:rsidRPr="00F936E3">
        <w:rPr>
          <w:rFonts w:ascii="Times New Roman" w:hAnsi="Times New Roman" w:cs="Times New Roman"/>
          <w:sz w:val="24"/>
          <w:szCs w:val="24"/>
        </w:rPr>
        <w:t>Bizottságának alelnöke</w:t>
      </w:r>
      <w:r w:rsidRPr="00100EB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0533F39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Lehetőség, felelősség és kötelezettség az Európa Tanács magyar elnöksége alatt. Prioritásaink, amelyekre büszkék lehetünk</w:t>
      </w:r>
    </w:p>
    <w:p w14:paraId="14AD0E14" w14:textId="77777777" w:rsidR="007A64F6" w:rsidRDefault="007A64F6" w:rsidP="007A64F6">
      <w:pPr>
        <w:jc w:val="both"/>
        <w:rPr>
          <w:rFonts w:ascii="Times New Roman" w:hAnsi="Times New Roman" w:cs="Times New Roman"/>
          <w:sz w:val="24"/>
          <w:szCs w:val="24"/>
        </w:rPr>
      </w:pPr>
      <w:r w:rsidRPr="1B39A52F">
        <w:rPr>
          <w:rFonts w:ascii="Times New Roman" w:hAnsi="Times New Roman" w:cs="Times New Roman"/>
          <w:sz w:val="24"/>
          <w:szCs w:val="24"/>
        </w:rPr>
        <w:t xml:space="preserve">12:00 – 13:3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1B39A52F">
        <w:rPr>
          <w:rFonts w:ascii="Times New Roman" w:hAnsi="Times New Roman" w:cs="Times New Roman"/>
          <w:sz w:val="24"/>
          <w:szCs w:val="24"/>
        </w:rPr>
        <w:t>Ebédszünet</w:t>
      </w:r>
    </w:p>
    <w:p w14:paraId="4E01DABA" w14:textId="77777777" w:rsidR="007A64F6" w:rsidRDefault="007A64F6" w:rsidP="007A64F6">
      <w:pPr>
        <w:jc w:val="both"/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0 – 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100EB8">
        <w:rPr>
          <w:rFonts w:ascii="Times New Roman" w:hAnsi="Times New Roman" w:cs="Times New Roman"/>
          <w:sz w:val="24"/>
          <w:szCs w:val="24"/>
        </w:rPr>
        <w:t xml:space="preserve">:0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Kovács Elvira</w:t>
      </w:r>
      <w:r>
        <w:rPr>
          <w:rFonts w:ascii="Times New Roman" w:hAnsi="Times New Roman" w:cs="Times New Roman"/>
          <w:sz w:val="24"/>
          <w:szCs w:val="24"/>
        </w:rPr>
        <w:t xml:space="preserve">, Vajdasági Magyar Szövetség alelnöke: </w:t>
      </w:r>
    </w:p>
    <w:p w14:paraId="3830E206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 xml:space="preserve">Nemzeti kisebbségek megőrzése Európában című jelentés bemutatása </w:t>
      </w:r>
    </w:p>
    <w:p w14:paraId="465BE508" w14:textId="77777777" w:rsidR="007A64F6" w:rsidRDefault="007A64F6" w:rsidP="007A64F6">
      <w:pPr>
        <w:ind w:left="2127" w:hanging="2127"/>
        <w:jc w:val="both"/>
        <w:rPr>
          <w:rFonts w:ascii="Times New Roman" w:hAnsi="Times New Roman" w:cs="Times New Roman"/>
          <w:sz w:val="24"/>
          <w:szCs w:val="24"/>
        </w:rPr>
      </w:pPr>
      <w:r w:rsidRPr="30748A09">
        <w:rPr>
          <w:rFonts w:ascii="Times New Roman" w:hAnsi="Times New Roman" w:cs="Times New Roman"/>
          <w:sz w:val="24"/>
          <w:szCs w:val="24"/>
        </w:rPr>
        <w:t xml:space="preserve">14:00 – 14:30 </w:t>
      </w:r>
      <w:r>
        <w:rPr>
          <w:rFonts w:ascii="Times New Roman" w:hAnsi="Times New Roman" w:cs="Times New Roman"/>
          <w:sz w:val="24"/>
          <w:szCs w:val="24"/>
        </w:rPr>
        <w:tab/>
      </w:r>
      <w:r w:rsidRPr="00692039">
        <w:rPr>
          <w:rFonts w:ascii="Times New Roman" w:hAnsi="Times New Roman" w:cs="Times New Roman"/>
          <w:b/>
          <w:sz w:val="24"/>
          <w:szCs w:val="24"/>
        </w:rPr>
        <w:t>Darcsi Karolina</w:t>
      </w:r>
      <w:r w:rsidRPr="30748A09">
        <w:rPr>
          <w:rFonts w:ascii="Times New Roman" w:hAnsi="Times New Roman" w:cs="Times New Roman"/>
          <w:sz w:val="24"/>
          <w:szCs w:val="24"/>
        </w:rPr>
        <w:t>, a Kárpátaljai Magyar Kulturális</w:t>
      </w:r>
      <w:r w:rsidRPr="30748A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30748A09">
        <w:rPr>
          <w:rFonts w:ascii="Times New Roman" w:hAnsi="Times New Roman" w:cs="Times New Roman"/>
          <w:sz w:val="24"/>
          <w:szCs w:val="24"/>
        </w:rPr>
        <w:t>Szövetség politikai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30748A09">
        <w:rPr>
          <w:rFonts w:ascii="Times New Roman" w:hAnsi="Times New Roman" w:cs="Times New Roman"/>
          <w:sz w:val="24"/>
          <w:szCs w:val="24"/>
        </w:rPr>
        <w:t xml:space="preserve">kommunikációs titkára: </w:t>
      </w:r>
    </w:p>
    <w:p w14:paraId="4E6E507A" w14:textId="77777777" w:rsidR="007A64F6" w:rsidRPr="00692039" w:rsidRDefault="007A64F6" w:rsidP="007A64F6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2039">
        <w:rPr>
          <w:rFonts w:ascii="Times New Roman" w:hAnsi="Times New Roman" w:cs="Times New Roman"/>
          <w:i/>
          <w:sz w:val="24"/>
          <w:szCs w:val="24"/>
        </w:rPr>
        <w:t>Magyarellenes megnyilvánulások Kárpátalján 2014-től napjainkig. Jogvédelmi lehetőségek</w:t>
      </w:r>
    </w:p>
    <w:p w14:paraId="44C1439D" w14:textId="77777777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</w:p>
    <w:p w14:paraId="454BBF24" w14:textId="77777777" w:rsidR="00100EB8" w:rsidRPr="00E17CAB" w:rsidRDefault="00100EB8" w:rsidP="002E728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AB">
        <w:rPr>
          <w:rFonts w:ascii="Times New Roman" w:hAnsi="Times New Roman" w:cs="Times New Roman"/>
          <w:b/>
          <w:sz w:val="24"/>
          <w:szCs w:val="24"/>
        </w:rPr>
        <w:t>Csütörtök</w:t>
      </w:r>
    </w:p>
    <w:p w14:paraId="05F0B182" w14:textId="77777777" w:rsidR="00100EB8" w:rsidRPr="00E17CAB" w:rsidRDefault="00100EB8" w:rsidP="002E728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AB">
        <w:rPr>
          <w:rFonts w:ascii="Times New Roman" w:hAnsi="Times New Roman" w:cs="Times New Roman"/>
          <w:b/>
          <w:sz w:val="24"/>
          <w:szCs w:val="24"/>
        </w:rPr>
        <w:t>július 15.</w:t>
      </w:r>
    </w:p>
    <w:p w14:paraId="355C28C7" w14:textId="008E6F22" w:rsidR="009C54B2" w:rsidRDefault="737EEBA1" w:rsidP="00C11508">
      <w:pPr>
        <w:tabs>
          <w:tab w:val="left" w:pos="2127"/>
        </w:tabs>
        <w:ind w:left="2127" w:hanging="2127"/>
        <w:jc w:val="both"/>
        <w:rPr>
          <w:rFonts w:ascii="Times New Roman" w:hAnsi="Times New Roman" w:cs="Times New Roman"/>
          <w:sz w:val="24"/>
          <w:szCs w:val="24"/>
        </w:rPr>
      </w:pPr>
      <w:r w:rsidRPr="737EEBA1">
        <w:rPr>
          <w:rFonts w:ascii="Times New Roman" w:hAnsi="Times New Roman" w:cs="Times New Roman"/>
          <w:sz w:val="24"/>
          <w:szCs w:val="24"/>
        </w:rPr>
        <w:t xml:space="preserve">10:00 – 11:00   </w:t>
      </w:r>
      <w:r w:rsidR="00100EB8">
        <w:tab/>
      </w:r>
      <w:r w:rsidRPr="737EEBA1">
        <w:rPr>
          <w:rFonts w:ascii="Times New Roman" w:hAnsi="Times New Roman" w:cs="Times New Roman"/>
          <w:b/>
          <w:bCs/>
          <w:sz w:val="24"/>
          <w:szCs w:val="24"/>
        </w:rPr>
        <w:t>Manzinger Krisztián</w:t>
      </w:r>
      <w:r w:rsidRPr="737EEBA1">
        <w:rPr>
          <w:rFonts w:ascii="Times New Roman" w:hAnsi="Times New Roman" w:cs="Times New Roman"/>
          <w:sz w:val="24"/>
          <w:szCs w:val="24"/>
        </w:rPr>
        <w:t xml:space="preserve">, intézetvezető-helyettes, adjunktus, KRE ÁJK - </w:t>
      </w:r>
      <w:r w:rsidR="00100EB8">
        <w:br/>
      </w:r>
      <w:r w:rsidRPr="737EEBA1">
        <w:rPr>
          <w:rFonts w:ascii="Times New Roman" w:hAnsi="Times New Roman" w:cs="Times New Roman"/>
          <w:sz w:val="24"/>
          <w:szCs w:val="24"/>
        </w:rPr>
        <w:t xml:space="preserve">Társadalomtudományok és Nemzetközi Tanulmányok Intézete: </w:t>
      </w:r>
    </w:p>
    <w:p w14:paraId="738082AC" w14:textId="765FE2A9" w:rsidR="737EEBA1" w:rsidRDefault="737EEBA1" w:rsidP="009E4319">
      <w:pPr>
        <w:tabs>
          <w:tab w:val="left" w:pos="2127"/>
        </w:tabs>
        <w:ind w:left="2127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737EEBA1">
        <w:rPr>
          <w:rFonts w:ascii="Times New Roman" w:hAnsi="Times New Roman" w:cs="Times New Roman"/>
          <w:i/>
          <w:iCs/>
          <w:sz w:val="24"/>
          <w:szCs w:val="24"/>
        </w:rPr>
        <w:t>A kisebbségvédelem kérdése az Európai Unióban, különös tekintettel az Európa Tanács vonatkozó dokumentumaira</w:t>
      </w:r>
    </w:p>
    <w:p w14:paraId="3B54807A" w14:textId="3FE699C2" w:rsidR="009C54B2" w:rsidRDefault="1B39A52F" w:rsidP="00C11508">
      <w:pPr>
        <w:tabs>
          <w:tab w:val="left" w:pos="2127"/>
        </w:tabs>
        <w:ind w:left="2127" w:hanging="2127"/>
        <w:jc w:val="both"/>
        <w:rPr>
          <w:rFonts w:ascii="Times New Roman" w:hAnsi="Times New Roman" w:cs="Times New Roman"/>
          <w:sz w:val="24"/>
          <w:szCs w:val="24"/>
        </w:rPr>
      </w:pPr>
      <w:r w:rsidRPr="1B39A52F">
        <w:rPr>
          <w:rFonts w:ascii="Times New Roman" w:hAnsi="Times New Roman" w:cs="Times New Roman"/>
          <w:sz w:val="24"/>
          <w:szCs w:val="24"/>
        </w:rPr>
        <w:t xml:space="preserve">11:00 – 11:30    </w:t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Pr="00C11508">
        <w:rPr>
          <w:rFonts w:ascii="Times New Roman" w:hAnsi="Times New Roman" w:cs="Times New Roman"/>
          <w:b/>
          <w:sz w:val="24"/>
          <w:szCs w:val="24"/>
        </w:rPr>
        <w:t>Kardos Gábor</w:t>
      </w:r>
      <w:r w:rsidRPr="1B39A52F">
        <w:rPr>
          <w:rFonts w:ascii="Times New Roman" w:hAnsi="Times New Roman" w:cs="Times New Roman"/>
          <w:sz w:val="24"/>
          <w:szCs w:val="24"/>
        </w:rPr>
        <w:t>, egyetemi tanár</w:t>
      </w:r>
      <w:r w:rsidR="004F32D4">
        <w:rPr>
          <w:rFonts w:ascii="Times New Roman" w:hAnsi="Times New Roman" w:cs="Times New Roman"/>
          <w:sz w:val="24"/>
          <w:szCs w:val="24"/>
        </w:rPr>
        <w:t>,</w:t>
      </w:r>
      <w:r w:rsidRPr="1B39A52F">
        <w:rPr>
          <w:rFonts w:ascii="Times New Roman" w:hAnsi="Times New Roman" w:cs="Times New Roman"/>
          <w:sz w:val="24"/>
          <w:szCs w:val="24"/>
        </w:rPr>
        <w:t xml:space="preserve"> ELTE ÁJK, </w:t>
      </w:r>
      <w:r w:rsidR="008813D3">
        <w:rPr>
          <w:rFonts w:ascii="Times New Roman" w:hAnsi="Times New Roman" w:cs="Times New Roman"/>
          <w:sz w:val="24"/>
          <w:szCs w:val="24"/>
        </w:rPr>
        <w:t>a</w:t>
      </w:r>
      <w:r w:rsidRPr="1B39A52F">
        <w:rPr>
          <w:rFonts w:ascii="Times New Roman" w:hAnsi="Times New Roman" w:cs="Times New Roman"/>
          <w:sz w:val="24"/>
          <w:szCs w:val="24"/>
        </w:rPr>
        <w:t xml:space="preserve"> Kisebbségi Jogvédő Alapítvány kuratóriumi tagja, a Kisebbségvédelem folyóirat szerkesztőbizottságának elnöke: </w:t>
      </w:r>
    </w:p>
    <w:p w14:paraId="25D936A5" w14:textId="21364DD4" w:rsidR="00100EB8" w:rsidRPr="00C11508" w:rsidRDefault="1B39A52F" w:rsidP="00C11508">
      <w:pPr>
        <w:tabs>
          <w:tab w:val="left" w:pos="2127"/>
        </w:tabs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11508">
        <w:rPr>
          <w:rFonts w:ascii="Times New Roman" w:hAnsi="Times New Roman" w:cs="Times New Roman"/>
          <w:i/>
          <w:sz w:val="24"/>
          <w:szCs w:val="24"/>
        </w:rPr>
        <w:t xml:space="preserve">A Velencei Bizottság </w:t>
      </w:r>
      <w:r w:rsidR="00880CD5" w:rsidRPr="00C11508">
        <w:rPr>
          <w:rFonts w:ascii="Times New Roman" w:hAnsi="Times New Roman" w:cs="Times New Roman"/>
          <w:i/>
          <w:sz w:val="24"/>
          <w:szCs w:val="24"/>
        </w:rPr>
        <w:t xml:space="preserve">működésének </w:t>
      </w:r>
      <w:r w:rsidRPr="00C11508">
        <w:rPr>
          <w:rFonts w:ascii="Times New Roman" w:hAnsi="Times New Roman" w:cs="Times New Roman"/>
          <w:i/>
          <w:sz w:val="24"/>
          <w:szCs w:val="24"/>
        </w:rPr>
        <w:t>bemutatása</w:t>
      </w:r>
    </w:p>
    <w:p w14:paraId="7E947AC2" w14:textId="41BB507D" w:rsidR="009C54B2" w:rsidRDefault="1B39A52F" w:rsidP="00FF0CDD">
      <w:pPr>
        <w:ind w:left="2124" w:hanging="2124"/>
        <w:jc w:val="both"/>
        <w:rPr>
          <w:rFonts w:ascii="Times New Roman" w:hAnsi="Times New Roman" w:cs="Times New Roman"/>
          <w:sz w:val="24"/>
          <w:szCs w:val="24"/>
        </w:rPr>
      </w:pPr>
      <w:r w:rsidRPr="1B39A52F">
        <w:rPr>
          <w:rFonts w:ascii="Times New Roman" w:hAnsi="Times New Roman" w:cs="Times New Roman"/>
          <w:sz w:val="24"/>
          <w:szCs w:val="24"/>
        </w:rPr>
        <w:t xml:space="preserve">11:30 – 12:30   </w:t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Pr="00C11508">
        <w:rPr>
          <w:rFonts w:ascii="Times New Roman" w:hAnsi="Times New Roman" w:cs="Times New Roman"/>
          <w:b/>
          <w:sz w:val="24"/>
          <w:szCs w:val="24"/>
        </w:rPr>
        <w:t>Köböl-Benda Vivien</w:t>
      </w:r>
      <w:r w:rsidRPr="1B39A52F">
        <w:rPr>
          <w:rFonts w:ascii="Times New Roman" w:hAnsi="Times New Roman" w:cs="Times New Roman"/>
          <w:sz w:val="24"/>
          <w:szCs w:val="24"/>
        </w:rPr>
        <w:t xml:space="preserve"> – </w:t>
      </w:r>
      <w:r w:rsidRPr="00C11508">
        <w:rPr>
          <w:rFonts w:ascii="Times New Roman" w:hAnsi="Times New Roman" w:cs="Times New Roman"/>
          <w:b/>
          <w:sz w:val="24"/>
          <w:szCs w:val="24"/>
        </w:rPr>
        <w:t>Wágner Tamás Zoltán</w:t>
      </w:r>
      <w:r w:rsidRPr="1B39A52F">
        <w:rPr>
          <w:rFonts w:ascii="Times New Roman" w:hAnsi="Times New Roman" w:cs="Times New Roman"/>
          <w:sz w:val="24"/>
          <w:szCs w:val="24"/>
        </w:rPr>
        <w:t>, a KJI jogászai</w:t>
      </w:r>
      <w:r w:rsidR="00FF0CDD" w:rsidRPr="00FF0CDD">
        <w:rPr>
          <w:rFonts w:ascii="Times New Roman" w:hAnsi="Times New Roman" w:cs="Times New Roman"/>
          <w:sz w:val="24"/>
          <w:szCs w:val="24"/>
        </w:rPr>
        <w:t xml:space="preserve"> és kiadványainak szerkesztő</w:t>
      </w:r>
      <w:r w:rsidR="00FF0CDD">
        <w:rPr>
          <w:rFonts w:ascii="Times New Roman" w:hAnsi="Times New Roman" w:cs="Times New Roman"/>
          <w:sz w:val="24"/>
          <w:szCs w:val="24"/>
        </w:rPr>
        <w:t>i</w:t>
      </w:r>
      <w:r w:rsidRPr="1B39A52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9122771" w14:textId="5E0846E4" w:rsidR="00100EB8" w:rsidRPr="00C11508" w:rsidRDefault="1B39A52F" w:rsidP="00C11508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11508">
        <w:rPr>
          <w:rFonts w:ascii="Times New Roman" w:hAnsi="Times New Roman" w:cs="Times New Roman"/>
          <w:i/>
          <w:sz w:val="24"/>
          <w:szCs w:val="24"/>
        </w:rPr>
        <w:t>Az Emberi Jogok Európai Bíróságának bemutatása, kisebbségi vonatkozású ügyek</w:t>
      </w:r>
    </w:p>
    <w:p w14:paraId="0CF068F1" w14:textId="77777777" w:rsidR="009C54B2" w:rsidRDefault="1B39A52F" w:rsidP="1B39A52F">
      <w:pPr>
        <w:jc w:val="both"/>
        <w:rPr>
          <w:rFonts w:ascii="Times New Roman" w:hAnsi="Times New Roman" w:cs="Times New Roman"/>
          <w:sz w:val="24"/>
          <w:szCs w:val="24"/>
        </w:rPr>
      </w:pPr>
      <w:r w:rsidRPr="1B39A52F">
        <w:rPr>
          <w:rFonts w:ascii="Times New Roman" w:hAnsi="Times New Roman" w:cs="Times New Roman"/>
          <w:sz w:val="24"/>
          <w:szCs w:val="24"/>
        </w:rPr>
        <w:t xml:space="preserve">12:30 – 13:00 </w:t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Pr="00C11508">
        <w:rPr>
          <w:rFonts w:ascii="Times New Roman" w:hAnsi="Times New Roman" w:cs="Times New Roman"/>
          <w:b/>
          <w:sz w:val="24"/>
          <w:szCs w:val="24"/>
        </w:rPr>
        <w:t>Kardos Gábor:</w:t>
      </w:r>
      <w:r w:rsidRPr="1B39A5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9C3256" w14:textId="03FBF11B" w:rsidR="1B39A52F" w:rsidRPr="00C11508" w:rsidRDefault="1B39A52F" w:rsidP="00C11508">
      <w:pPr>
        <w:ind w:left="2127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11508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A Kisebbségi Nyelvek Európai Chartáj</w:t>
      </w:r>
      <w:r w:rsidR="00847BA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a</w:t>
      </w:r>
      <w:r w:rsidRPr="00C11508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és Nemzeti Kisebbségek Védelméről szóló Keretegyezmény</w:t>
      </w:r>
    </w:p>
    <w:p w14:paraId="687FE92C" w14:textId="5E129315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 w:rsidR="00842151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 w:rsidR="00842151"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 xml:space="preserve">0 – 14:00 </w:t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="009C54B2">
        <w:rPr>
          <w:rFonts w:ascii="Times New Roman" w:hAnsi="Times New Roman" w:cs="Times New Roman"/>
          <w:sz w:val="24"/>
          <w:szCs w:val="24"/>
        </w:rPr>
        <w:tab/>
      </w:r>
      <w:r w:rsidRPr="00100EB8">
        <w:rPr>
          <w:rFonts w:ascii="Times New Roman" w:hAnsi="Times New Roman" w:cs="Times New Roman"/>
          <w:sz w:val="24"/>
          <w:szCs w:val="24"/>
        </w:rPr>
        <w:t>Ebédszünet</w:t>
      </w:r>
    </w:p>
    <w:p w14:paraId="7656EA5C" w14:textId="244301D3" w:rsidR="009C54B2" w:rsidRDefault="66F84E8C" w:rsidP="00C11508">
      <w:pPr>
        <w:ind w:left="2127" w:hanging="2127"/>
        <w:rPr>
          <w:rFonts w:ascii="Times New Roman" w:hAnsi="Times New Roman" w:cs="Times New Roman"/>
          <w:sz w:val="24"/>
          <w:szCs w:val="24"/>
        </w:rPr>
      </w:pPr>
      <w:r w:rsidRPr="66F84E8C">
        <w:rPr>
          <w:rFonts w:ascii="Times New Roman" w:hAnsi="Times New Roman" w:cs="Times New Roman"/>
          <w:sz w:val="24"/>
          <w:szCs w:val="24"/>
        </w:rPr>
        <w:t xml:space="preserve">14:00 – 15:00 </w:t>
      </w:r>
      <w:r w:rsidR="00100EB8">
        <w:tab/>
      </w:r>
      <w:r w:rsidRPr="66F84E8C">
        <w:rPr>
          <w:rFonts w:ascii="Times New Roman" w:hAnsi="Times New Roman" w:cs="Times New Roman"/>
          <w:b/>
          <w:bCs/>
          <w:sz w:val="24"/>
          <w:szCs w:val="24"/>
        </w:rPr>
        <w:t>Nagy Noémi</w:t>
      </w:r>
      <w:r w:rsidRPr="66F84E8C">
        <w:rPr>
          <w:rFonts w:ascii="Times New Roman" w:hAnsi="Times New Roman" w:cs="Times New Roman"/>
          <w:sz w:val="24"/>
          <w:szCs w:val="24"/>
        </w:rPr>
        <w:t>, egyetemi adjunktus, NKE ÁNTK</w:t>
      </w:r>
      <w:r w:rsidR="004F32D4">
        <w:rPr>
          <w:rFonts w:ascii="Times New Roman" w:hAnsi="Times New Roman" w:cs="Times New Roman"/>
          <w:sz w:val="24"/>
          <w:szCs w:val="24"/>
        </w:rPr>
        <w:t>,</w:t>
      </w:r>
      <w:r w:rsidRPr="66F84E8C">
        <w:rPr>
          <w:rFonts w:ascii="Times New Roman" w:hAnsi="Times New Roman" w:cs="Times New Roman"/>
          <w:sz w:val="24"/>
          <w:szCs w:val="24"/>
        </w:rPr>
        <w:t xml:space="preserve"> Nemzetközi Jogi Tanszék: </w:t>
      </w:r>
    </w:p>
    <w:p w14:paraId="0C9EFEA5" w14:textId="483EC441" w:rsidR="66F84E8C" w:rsidRDefault="66F84E8C" w:rsidP="66F84E8C">
      <w:pPr>
        <w:ind w:left="2127"/>
        <w:rPr>
          <w:rFonts w:ascii="Times New Roman" w:hAnsi="Times New Roman" w:cs="Times New Roman"/>
          <w:i/>
          <w:iCs/>
          <w:sz w:val="24"/>
          <w:szCs w:val="24"/>
        </w:rPr>
      </w:pPr>
      <w:r w:rsidRPr="66F84E8C">
        <w:rPr>
          <w:rFonts w:ascii="Times New Roman" w:hAnsi="Times New Roman" w:cs="Times New Roman"/>
          <w:i/>
          <w:iCs/>
          <w:sz w:val="24"/>
          <w:szCs w:val="24"/>
        </w:rPr>
        <w:t>A nemzeti kisebbségek nyelvi jogainak védelme az Emberi Jogok Európai Bíróságának joggyakorlatában</w:t>
      </w:r>
    </w:p>
    <w:p w14:paraId="19F77C64" w14:textId="39A9B593" w:rsidR="009C54B2" w:rsidRDefault="66F84E8C" w:rsidP="00C90960">
      <w:pPr>
        <w:jc w:val="both"/>
        <w:rPr>
          <w:rFonts w:ascii="Times New Roman" w:hAnsi="Times New Roman" w:cs="Times New Roman"/>
          <w:sz w:val="24"/>
          <w:szCs w:val="24"/>
        </w:rPr>
      </w:pPr>
      <w:r w:rsidRPr="66F84E8C">
        <w:rPr>
          <w:rFonts w:ascii="Times New Roman" w:hAnsi="Times New Roman" w:cs="Times New Roman"/>
          <w:sz w:val="24"/>
          <w:szCs w:val="24"/>
        </w:rPr>
        <w:t xml:space="preserve">15:00 – 15:45 </w:t>
      </w:r>
      <w:r w:rsidR="00100EB8">
        <w:tab/>
      </w:r>
      <w:r w:rsidR="00100EB8">
        <w:tab/>
      </w:r>
      <w:r w:rsidRPr="66F84E8C">
        <w:rPr>
          <w:rFonts w:ascii="Times New Roman" w:hAnsi="Times New Roman" w:cs="Times New Roman"/>
          <w:b/>
          <w:bCs/>
          <w:sz w:val="24"/>
          <w:szCs w:val="24"/>
        </w:rPr>
        <w:t>Fiala-Butora János</w:t>
      </w:r>
      <w:r w:rsidRPr="66F84E8C">
        <w:rPr>
          <w:rFonts w:ascii="Times New Roman" w:hAnsi="Times New Roman" w:cs="Times New Roman"/>
          <w:sz w:val="24"/>
          <w:szCs w:val="24"/>
        </w:rPr>
        <w:t>, tudományos főmunkatárs</w:t>
      </w:r>
      <w:r w:rsidR="004F32D4">
        <w:rPr>
          <w:rFonts w:ascii="Times New Roman" w:hAnsi="Times New Roman" w:cs="Times New Roman"/>
          <w:sz w:val="24"/>
          <w:szCs w:val="24"/>
        </w:rPr>
        <w:t>,</w:t>
      </w:r>
      <w:r w:rsidRPr="66F84E8C">
        <w:rPr>
          <w:rFonts w:ascii="Times New Roman" w:hAnsi="Times New Roman" w:cs="Times New Roman"/>
          <w:sz w:val="24"/>
          <w:szCs w:val="24"/>
        </w:rPr>
        <w:t xml:space="preserve"> MTA TK JTI: </w:t>
      </w:r>
    </w:p>
    <w:p w14:paraId="1E975E04" w14:textId="7E808372" w:rsidR="00985765" w:rsidRPr="00985765" w:rsidRDefault="00C90960" w:rsidP="009E4319">
      <w:pPr>
        <w:ind w:left="212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11508">
        <w:rPr>
          <w:rFonts w:ascii="Times New Roman" w:hAnsi="Times New Roman" w:cs="Times New Roman"/>
          <w:i/>
          <w:sz w:val="24"/>
          <w:szCs w:val="24"/>
        </w:rPr>
        <w:t>A peredi népszavazás ügye – jogérvényesítés az ENSZ fórumai és az EJEB előtt</w:t>
      </w:r>
    </w:p>
    <w:p w14:paraId="4AC4CF76" w14:textId="77777777" w:rsidR="00100EB8" w:rsidRPr="00C11508" w:rsidRDefault="00100EB8" w:rsidP="009E431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1508">
        <w:rPr>
          <w:rFonts w:ascii="Times New Roman" w:hAnsi="Times New Roman" w:cs="Times New Roman"/>
          <w:b/>
          <w:sz w:val="24"/>
          <w:szCs w:val="24"/>
        </w:rPr>
        <w:t>Péntek</w:t>
      </w:r>
    </w:p>
    <w:p w14:paraId="7B57C36C" w14:textId="77777777" w:rsidR="00100EB8" w:rsidRPr="00C11508" w:rsidRDefault="00100EB8" w:rsidP="009E431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1508">
        <w:rPr>
          <w:rFonts w:ascii="Times New Roman" w:hAnsi="Times New Roman" w:cs="Times New Roman"/>
          <w:b/>
          <w:sz w:val="24"/>
          <w:szCs w:val="24"/>
        </w:rPr>
        <w:t>július 16.</w:t>
      </w:r>
    </w:p>
    <w:p w14:paraId="70F0F31A" w14:textId="77777777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</w:p>
    <w:p w14:paraId="038DFA61" w14:textId="77777777" w:rsidR="00C11508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0:00 – 1</w:t>
      </w:r>
      <w:r w:rsidR="00360E6D"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 w:rsidR="00360E6D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 xml:space="preserve">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Csóti György</w:t>
      </w:r>
      <w:r w:rsidR="00292773">
        <w:rPr>
          <w:rFonts w:ascii="Times New Roman" w:hAnsi="Times New Roman" w:cs="Times New Roman"/>
          <w:sz w:val="24"/>
          <w:szCs w:val="24"/>
        </w:rPr>
        <w:t xml:space="preserve">, a KJI igazgatója: </w:t>
      </w:r>
    </w:p>
    <w:p w14:paraId="1D8F0159" w14:textId="4D5CFE20" w:rsidR="00292773" w:rsidRPr="00A66B26" w:rsidRDefault="00292773" w:rsidP="00C11508">
      <w:pPr>
        <w:ind w:left="2124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100EB8" w:rsidRPr="00A66B26">
        <w:rPr>
          <w:rFonts w:ascii="Times New Roman" w:hAnsi="Times New Roman" w:cs="Times New Roman"/>
          <w:i/>
          <w:sz w:val="24"/>
          <w:szCs w:val="24"/>
        </w:rPr>
        <w:t>Beke</w:t>
      </w:r>
      <w:r w:rsidR="00880CD5" w:rsidRPr="00A66B26">
        <w:rPr>
          <w:rFonts w:ascii="Times New Roman" w:hAnsi="Times New Roman" w:cs="Times New Roman"/>
          <w:i/>
          <w:sz w:val="24"/>
          <w:szCs w:val="24"/>
        </w:rPr>
        <w:t xml:space="preserve"> István és Szőcs Zoltán székely politikai foglyok ügye, lehetőségek a nemzetközi jogi fórumokon</w:t>
      </w:r>
    </w:p>
    <w:p w14:paraId="209E988D" w14:textId="77777777" w:rsidR="00C11508" w:rsidRDefault="30748A09" w:rsidP="30748A09">
      <w:pPr>
        <w:rPr>
          <w:rFonts w:ascii="Times New Roman" w:hAnsi="Times New Roman" w:cs="Times New Roman"/>
          <w:sz w:val="24"/>
          <w:szCs w:val="24"/>
        </w:rPr>
      </w:pPr>
      <w:r w:rsidRPr="30748A09">
        <w:rPr>
          <w:rFonts w:ascii="Times New Roman" w:hAnsi="Times New Roman" w:cs="Times New Roman"/>
          <w:sz w:val="24"/>
          <w:szCs w:val="24"/>
        </w:rPr>
        <w:t xml:space="preserve">10:30 – 11:0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Takács Kató Katalin</w:t>
      </w:r>
      <w:r w:rsidRPr="30748A09">
        <w:rPr>
          <w:rFonts w:ascii="Times New Roman" w:hAnsi="Times New Roman" w:cs="Times New Roman"/>
          <w:sz w:val="24"/>
          <w:szCs w:val="24"/>
        </w:rPr>
        <w:t xml:space="preserve">, ügyvéd, Sepsiszentgyörgy: </w:t>
      </w:r>
    </w:p>
    <w:p w14:paraId="785DA4C9" w14:textId="78CB0C2A" w:rsidR="00100EB8" w:rsidRPr="00A66B26" w:rsidRDefault="30748A09" w:rsidP="00C11508">
      <w:pPr>
        <w:ind w:left="2124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>Román sovinizmus virágzása: ártatlan emberek súlyos testi sértése magyarságuk miatt</w:t>
      </w:r>
    </w:p>
    <w:p w14:paraId="6A0A58B4" w14:textId="5BA88A39" w:rsidR="00C11508" w:rsidRDefault="30748A09" w:rsidP="00100EB8">
      <w:pPr>
        <w:rPr>
          <w:rFonts w:ascii="Times New Roman" w:hAnsi="Times New Roman" w:cs="Times New Roman"/>
          <w:sz w:val="24"/>
          <w:szCs w:val="24"/>
        </w:rPr>
      </w:pPr>
      <w:r w:rsidRPr="30748A09">
        <w:rPr>
          <w:rFonts w:ascii="Times New Roman" w:hAnsi="Times New Roman" w:cs="Times New Roman"/>
          <w:sz w:val="24"/>
          <w:szCs w:val="24"/>
        </w:rPr>
        <w:t xml:space="preserve">11:00 – 11:3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Losoncz Dávid</w:t>
      </w:r>
      <w:r w:rsidRPr="30748A09">
        <w:rPr>
          <w:rFonts w:ascii="Times New Roman" w:hAnsi="Times New Roman" w:cs="Times New Roman"/>
          <w:sz w:val="24"/>
          <w:szCs w:val="24"/>
        </w:rPr>
        <w:t xml:space="preserve">, ügyvéd, Temerin: </w:t>
      </w:r>
    </w:p>
    <w:p w14:paraId="4F6F72F7" w14:textId="1A55D648" w:rsidR="00100EB8" w:rsidRPr="00A66B26" w:rsidRDefault="30748A09" w:rsidP="00C11508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>A M</w:t>
      </w:r>
      <w:r w:rsidR="00880CD5" w:rsidRPr="00A66B26">
        <w:rPr>
          <w:rFonts w:ascii="Times New Roman" w:hAnsi="Times New Roman" w:cs="Times New Roman"/>
          <w:i/>
          <w:sz w:val="24"/>
          <w:szCs w:val="24"/>
        </w:rPr>
        <w:t>agyar Nemzeti Tanács</w:t>
      </w:r>
      <w:r w:rsidRPr="00A66B26">
        <w:rPr>
          <w:rFonts w:ascii="Times New Roman" w:hAnsi="Times New Roman" w:cs="Times New Roman"/>
          <w:i/>
          <w:sz w:val="24"/>
          <w:szCs w:val="24"/>
        </w:rPr>
        <w:t xml:space="preserve"> 2021-2026-os </w:t>
      </w:r>
      <w:r w:rsidR="00880CD5" w:rsidRPr="00A66B26">
        <w:rPr>
          <w:rFonts w:ascii="Times New Roman" w:hAnsi="Times New Roman" w:cs="Times New Roman"/>
          <w:i/>
          <w:sz w:val="24"/>
          <w:szCs w:val="24"/>
        </w:rPr>
        <w:t>n</w:t>
      </w:r>
      <w:r w:rsidRPr="00A66B26">
        <w:rPr>
          <w:rFonts w:ascii="Times New Roman" w:hAnsi="Times New Roman" w:cs="Times New Roman"/>
          <w:i/>
          <w:sz w:val="24"/>
          <w:szCs w:val="24"/>
        </w:rPr>
        <w:t>yelvhasználati stratégiája</w:t>
      </w:r>
    </w:p>
    <w:p w14:paraId="707A76A5" w14:textId="00B48BBF" w:rsidR="00C11508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A17376">
        <w:rPr>
          <w:rFonts w:ascii="Times New Roman" w:hAnsi="Times New Roman" w:cs="Times New Roman"/>
          <w:sz w:val="24"/>
          <w:szCs w:val="24"/>
        </w:rPr>
        <w:t>1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0 – 1</w:t>
      </w:r>
      <w:r w:rsidR="00A17376">
        <w:rPr>
          <w:rFonts w:ascii="Times New Roman" w:hAnsi="Times New Roman" w:cs="Times New Roman"/>
          <w:sz w:val="24"/>
          <w:szCs w:val="24"/>
        </w:rPr>
        <w:t>2</w:t>
      </w:r>
      <w:r w:rsidRPr="00100EB8">
        <w:rPr>
          <w:rFonts w:ascii="Times New Roman" w:hAnsi="Times New Roman" w:cs="Times New Roman"/>
          <w:sz w:val="24"/>
          <w:szCs w:val="24"/>
        </w:rPr>
        <w:t xml:space="preserve">:0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Illyés Zsolt</w:t>
      </w:r>
      <w:r w:rsidR="00292773">
        <w:rPr>
          <w:rFonts w:ascii="Times New Roman" w:hAnsi="Times New Roman" w:cs="Times New Roman"/>
          <w:sz w:val="24"/>
          <w:szCs w:val="24"/>
        </w:rPr>
        <w:t>, ügyvéd, Kolozsvár</w:t>
      </w:r>
      <w:r w:rsidRPr="00100EB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19A513D" w14:textId="29F9D559" w:rsidR="00100EB8" w:rsidRPr="00A66B26" w:rsidRDefault="00100EB8" w:rsidP="00C11508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 xml:space="preserve">Dabis Attila kitiltási ügye </w:t>
      </w:r>
    </w:p>
    <w:p w14:paraId="182B4D08" w14:textId="17FA28AA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 w:rsidR="00A17376">
        <w:rPr>
          <w:rFonts w:ascii="Times New Roman" w:hAnsi="Times New Roman" w:cs="Times New Roman"/>
          <w:sz w:val="24"/>
          <w:szCs w:val="24"/>
        </w:rPr>
        <w:t>2</w:t>
      </w:r>
      <w:r w:rsidRPr="00100EB8">
        <w:rPr>
          <w:rFonts w:ascii="Times New Roman" w:hAnsi="Times New Roman" w:cs="Times New Roman"/>
          <w:sz w:val="24"/>
          <w:szCs w:val="24"/>
        </w:rPr>
        <w:t>:00 – 1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 xml:space="preserve">:00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100EB8">
        <w:rPr>
          <w:rFonts w:ascii="Times New Roman" w:hAnsi="Times New Roman" w:cs="Times New Roman"/>
          <w:sz w:val="24"/>
          <w:szCs w:val="24"/>
        </w:rPr>
        <w:t>Ebédszünet</w:t>
      </w:r>
    </w:p>
    <w:p w14:paraId="38156256" w14:textId="607CEE73" w:rsidR="00662305" w:rsidRDefault="00100EB8" w:rsidP="00662305">
      <w:pPr>
        <w:ind w:left="2124" w:hanging="2124"/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:00 – 1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 xml:space="preserve">0 </w:t>
      </w:r>
      <w:r w:rsidR="00662305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Kis Júlia</w:t>
      </w:r>
      <w:r w:rsidR="00292773">
        <w:rPr>
          <w:rFonts w:ascii="Times New Roman" w:hAnsi="Times New Roman" w:cs="Times New Roman"/>
          <w:sz w:val="24"/>
          <w:szCs w:val="24"/>
        </w:rPr>
        <w:t>, ügyvéd, Kolozsvár</w:t>
      </w:r>
      <w:r w:rsidR="005845B8">
        <w:rPr>
          <w:rFonts w:ascii="Times New Roman" w:hAnsi="Times New Roman" w:cs="Times New Roman"/>
          <w:sz w:val="24"/>
          <w:szCs w:val="24"/>
        </w:rPr>
        <w:t xml:space="preserve"> -</w:t>
      </w:r>
      <w:r w:rsidR="00292773">
        <w:rPr>
          <w:rFonts w:ascii="Times New Roman" w:hAnsi="Times New Roman" w:cs="Times New Roman"/>
          <w:sz w:val="24"/>
          <w:szCs w:val="24"/>
        </w:rPr>
        <w:t xml:space="preserve"> </w:t>
      </w:r>
      <w:r w:rsidRPr="004F5B17">
        <w:rPr>
          <w:rFonts w:ascii="Times New Roman" w:hAnsi="Times New Roman" w:cs="Times New Roman"/>
          <w:b/>
          <w:sz w:val="24"/>
          <w:szCs w:val="24"/>
        </w:rPr>
        <w:t>Zsigmond József</w:t>
      </w:r>
      <w:r w:rsidR="005845B8" w:rsidRPr="00C11508">
        <w:rPr>
          <w:rFonts w:ascii="Times New Roman" w:hAnsi="Times New Roman" w:cs="Times New Roman"/>
          <w:sz w:val="24"/>
          <w:szCs w:val="24"/>
        </w:rPr>
        <w:t>, Mikó</w:t>
      </w:r>
      <w:r w:rsidR="005845B8">
        <w:rPr>
          <w:rFonts w:ascii="Times New Roman" w:hAnsi="Times New Roman" w:cs="Times New Roman"/>
          <w:sz w:val="24"/>
          <w:szCs w:val="24"/>
        </w:rPr>
        <w:t xml:space="preserve"> Imre Jogvédelmi Szolgálat, ügyvezető elnök</w:t>
      </w:r>
      <w:r w:rsidRPr="00100EB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036E467" w14:textId="02956376" w:rsidR="00100EB8" w:rsidRPr="00A66B26" w:rsidRDefault="005845B8" w:rsidP="00662305">
      <w:pPr>
        <w:ind w:left="2124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 xml:space="preserve">Az </w:t>
      </w:r>
      <w:r w:rsidR="003C7B08" w:rsidRPr="00A66B26">
        <w:rPr>
          <w:rFonts w:ascii="Times New Roman" w:hAnsi="Times New Roman" w:cs="Times New Roman"/>
          <w:i/>
          <w:sz w:val="24"/>
          <w:szCs w:val="24"/>
        </w:rPr>
        <w:t>Ú</w:t>
      </w:r>
      <w:r w:rsidRPr="00A66B26">
        <w:rPr>
          <w:rFonts w:ascii="Times New Roman" w:hAnsi="Times New Roman" w:cs="Times New Roman"/>
          <w:i/>
          <w:sz w:val="24"/>
          <w:szCs w:val="24"/>
        </w:rPr>
        <w:t>z-völgyi temető ügyének bemutatása</w:t>
      </w:r>
    </w:p>
    <w:p w14:paraId="333764DA" w14:textId="1DF532FB" w:rsidR="00662305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1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:</w:t>
      </w:r>
      <w:r w:rsidR="00A17376">
        <w:rPr>
          <w:rFonts w:ascii="Times New Roman" w:hAnsi="Times New Roman" w:cs="Times New Roman"/>
          <w:sz w:val="24"/>
          <w:szCs w:val="24"/>
        </w:rPr>
        <w:t>3</w:t>
      </w:r>
      <w:r w:rsidRPr="00100EB8">
        <w:rPr>
          <w:rFonts w:ascii="Times New Roman" w:hAnsi="Times New Roman" w:cs="Times New Roman"/>
          <w:sz w:val="24"/>
          <w:szCs w:val="24"/>
        </w:rPr>
        <w:t>0 – 1</w:t>
      </w:r>
      <w:r w:rsidR="00A17376">
        <w:rPr>
          <w:rFonts w:ascii="Times New Roman" w:hAnsi="Times New Roman" w:cs="Times New Roman"/>
          <w:sz w:val="24"/>
          <w:szCs w:val="24"/>
        </w:rPr>
        <w:t>4</w:t>
      </w:r>
      <w:r w:rsidRPr="00100EB8">
        <w:rPr>
          <w:rFonts w:ascii="Times New Roman" w:hAnsi="Times New Roman" w:cs="Times New Roman"/>
          <w:sz w:val="24"/>
          <w:szCs w:val="24"/>
        </w:rPr>
        <w:t>:0</w:t>
      </w:r>
      <w:r w:rsidR="00A17376"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 xml:space="preserve">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>Nagy Dávid</w:t>
      </w:r>
      <w:r w:rsidR="00A17376">
        <w:rPr>
          <w:rFonts w:ascii="Times New Roman" w:hAnsi="Times New Roman" w:cs="Times New Roman"/>
          <w:sz w:val="24"/>
          <w:szCs w:val="24"/>
        </w:rPr>
        <w:t xml:space="preserve">, ügyvéd, Érsekújvár, </w:t>
      </w:r>
      <w:r w:rsidR="00A17376" w:rsidRPr="004F5B17">
        <w:rPr>
          <w:rFonts w:ascii="Times New Roman" w:hAnsi="Times New Roman" w:cs="Times New Roman"/>
          <w:b/>
          <w:sz w:val="24"/>
          <w:szCs w:val="24"/>
        </w:rPr>
        <w:t>Falath Zsuzsanna</w:t>
      </w:r>
      <w:r w:rsidR="00A17376">
        <w:rPr>
          <w:rFonts w:ascii="Times New Roman" w:hAnsi="Times New Roman" w:cs="Times New Roman"/>
          <w:sz w:val="24"/>
          <w:szCs w:val="24"/>
        </w:rPr>
        <w:t>, ügyfél</w:t>
      </w:r>
      <w:r w:rsidRPr="00100EB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BC1EEB2" w14:textId="276A4720" w:rsidR="00A17376" w:rsidRPr="00A66B26" w:rsidRDefault="00100EB8" w:rsidP="00662305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 xml:space="preserve">Falath Zsuzsanna ügye </w:t>
      </w:r>
    </w:p>
    <w:p w14:paraId="718A9840" w14:textId="4917F2FA" w:rsidR="00662305" w:rsidRDefault="00A17376" w:rsidP="00100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</w:t>
      </w:r>
      <w:r w:rsidR="00DD207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0 – 1</w:t>
      </w:r>
      <w:r w:rsidR="00DD2072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</w:t>
      </w:r>
      <w:r w:rsidR="00DD207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0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="00100EB8" w:rsidRPr="004F5B17">
        <w:rPr>
          <w:rFonts w:ascii="Times New Roman" w:hAnsi="Times New Roman" w:cs="Times New Roman"/>
          <w:b/>
          <w:sz w:val="24"/>
          <w:szCs w:val="24"/>
        </w:rPr>
        <w:t>Sóti Attila</w:t>
      </w:r>
      <w:r>
        <w:rPr>
          <w:rFonts w:ascii="Times New Roman" w:hAnsi="Times New Roman" w:cs="Times New Roman"/>
          <w:sz w:val="24"/>
          <w:szCs w:val="24"/>
        </w:rPr>
        <w:t>, Vajdasági Magyar Diákszövetség elnöke</w:t>
      </w:r>
      <w:r w:rsidR="00100EB8" w:rsidRPr="00100EB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4E5271C" w14:textId="6F24CAF2" w:rsidR="00100EB8" w:rsidRPr="00A66B26" w:rsidRDefault="00100EB8" w:rsidP="00662305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 xml:space="preserve">Újvidéki Jogi Kar elleni per  </w:t>
      </w:r>
    </w:p>
    <w:p w14:paraId="2DDA5A79" w14:textId="1652D57B" w:rsidR="00662305" w:rsidRDefault="66F84E8C" w:rsidP="00662305">
      <w:pPr>
        <w:ind w:left="2124" w:hanging="2124"/>
        <w:rPr>
          <w:rFonts w:ascii="Times New Roman" w:hAnsi="Times New Roman" w:cs="Times New Roman"/>
          <w:sz w:val="24"/>
          <w:szCs w:val="24"/>
        </w:rPr>
      </w:pPr>
      <w:r w:rsidRPr="66F84E8C">
        <w:rPr>
          <w:rFonts w:ascii="Times New Roman" w:hAnsi="Times New Roman" w:cs="Times New Roman"/>
          <w:sz w:val="24"/>
          <w:szCs w:val="24"/>
        </w:rPr>
        <w:t xml:space="preserve">14:30 – 15:00 </w:t>
      </w:r>
      <w:r w:rsidR="00100EB8">
        <w:tab/>
      </w:r>
      <w:r w:rsidRPr="66F84E8C">
        <w:rPr>
          <w:rFonts w:ascii="Times New Roman" w:hAnsi="Times New Roman" w:cs="Times New Roman"/>
          <w:b/>
          <w:bCs/>
          <w:sz w:val="24"/>
          <w:szCs w:val="24"/>
        </w:rPr>
        <w:t>Gyeney Laura</w:t>
      </w:r>
      <w:r w:rsidRPr="66F84E8C">
        <w:rPr>
          <w:rFonts w:ascii="Times New Roman" w:hAnsi="Times New Roman" w:cs="Times New Roman"/>
          <w:sz w:val="24"/>
          <w:szCs w:val="24"/>
        </w:rPr>
        <w:t xml:space="preserve">, helyettes tanszékvezető, PPKE JÁK - </w:t>
      </w:r>
      <w:r w:rsidRPr="66F84E8C">
        <w:rPr>
          <w:rFonts w:ascii="Times New Roman" w:hAnsi="Times New Roman" w:cs="Times New Roman"/>
          <w:b/>
          <w:bCs/>
          <w:sz w:val="24"/>
          <w:szCs w:val="24"/>
        </w:rPr>
        <w:t>Korom Ágoston</w:t>
      </w:r>
      <w:r w:rsidRPr="66F84E8C">
        <w:rPr>
          <w:rFonts w:ascii="Times New Roman" w:hAnsi="Times New Roman" w:cs="Times New Roman"/>
          <w:sz w:val="24"/>
          <w:szCs w:val="24"/>
        </w:rPr>
        <w:t>, a KJI kutatója, megbízott oktató KRE</w:t>
      </w:r>
      <w:r w:rsidR="0062213E">
        <w:rPr>
          <w:rFonts w:ascii="Times New Roman" w:hAnsi="Times New Roman" w:cs="Times New Roman"/>
          <w:sz w:val="24"/>
          <w:szCs w:val="24"/>
        </w:rPr>
        <w:t xml:space="preserve"> </w:t>
      </w:r>
      <w:r w:rsidRPr="66F84E8C">
        <w:rPr>
          <w:rFonts w:ascii="Times New Roman" w:hAnsi="Times New Roman" w:cs="Times New Roman"/>
          <w:sz w:val="24"/>
          <w:szCs w:val="24"/>
        </w:rPr>
        <w:t xml:space="preserve">ÁJK: </w:t>
      </w:r>
    </w:p>
    <w:p w14:paraId="461A3DAE" w14:textId="342E04A6" w:rsidR="00100EB8" w:rsidRPr="00A66B26" w:rsidRDefault="009D6752" w:rsidP="00662305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>Felvidéki kárpótlással kapcsolatos ügyek</w:t>
      </w:r>
      <w:r w:rsidR="00100EB8" w:rsidRPr="00A66B26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47A671FC" w14:textId="224B5F0C" w:rsidR="00662305" w:rsidRDefault="00DE4738" w:rsidP="00100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</w:t>
      </w:r>
      <w:r w:rsidR="00DD207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0 – 1</w:t>
      </w:r>
      <w:r w:rsidR="00DD2072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:</w:t>
      </w:r>
      <w:r w:rsidR="00DD207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0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4F5B17">
        <w:rPr>
          <w:rFonts w:ascii="Times New Roman" w:hAnsi="Times New Roman" w:cs="Times New Roman"/>
          <w:b/>
          <w:sz w:val="24"/>
          <w:szCs w:val="24"/>
        </w:rPr>
        <w:t xml:space="preserve">Korom </w:t>
      </w:r>
      <w:r w:rsidR="00100EB8" w:rsidRPr="004F5B17">
        <w:rPr>
          <w:rFonts w:ascii="Times New Roman" w:hAnsi="Times New Roman" w:cs="Times New Roman"/>
          <w:b/>
          <w:sz w:val="24"/>
          <w:szCs w:val="24"/>
        </w:rPr>
        <w:t>Ágost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4F5B17">
        <w:rPr>
          <w:rFonts w:ascii="Times New Roman" w:hAnsi="Times New Roman" w:cs="Times New Roman"/>
          <w:b/>
          <w:sz w:val="24"/>
          <w:szCs w:val="24"/>
        </w:rPr>
        <w:t>Antal Eszter</w:t>
      </w:r>
      <w:r>
        <w:rPr>
          <w:rFonts w:ascii="Times New Roman" w:hAnsi="Times New Roman" w:cs="Times New Roman"/>
          <w:sz w:val="24"/>
          <w:szCs w:val="24"/>
        </w:rPr>
        <w:t xml:space="preserve">, jogász: </w:t>
      </w:r>
    </w:p>
    <w:p w14:paraId="77BD1440" w14:textId="0007D5EC" w:rsidR="00100EB8" w:rsidRPr="00A66B26" w:rsidRDefault="00DE4738" w:rsidP="00662305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A66B26">
        <w:rPr>
          <w:rFonts w:ascii="Times New Roman" w:hAnsi="Times New Roman" w:cs="Times New Roman"/>
          <w:i/>
          <w:sz w:val="24"/>
          <w:szCs w:val="24"/>
        </w:rPr>
        <w:t>Erdélyi restitúciós ügyek</w:t>
      </w:r>
    </w:p>
    <w:p w14:paraId="2BBEC580" w14:textId="77777777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</w:p>
    <w:p w14:paraId="50AB88DB" w14:textId="36AE4224" w:rsidR="00100EB8" w:rsidRPr="006E4036" w:rsidRDefault="00100EB8" w:rsidP="009E431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4036">
        <w:rPr>
          <w:rFonts w:ascii="Times New Roman" w:hAnsi="Times New Roman" w:cs="Times New Roman"/>
          <w:b/>
          <w:sz w:val="24"/>
          <w:szCs w:val="24"/>
        </w:rPr>
        <w:t>Szombat</w:t>
      </w:r>
    </w:p>
    <w:p w14:paraId="5FAE0CBA" w14:textId="3A093EEC" w:rsidR="00100EB8" w:rsidRPr="006E4036" w:rsidRDefault="00100EB8" w:rsidP="009E431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4036">
        <w:rPr>
          <w:rFonts w:ascii="Times New Roman" w:hAnsi="Times New Roman" w:cs="Times New Roman"/>
          <w:b/>
          <w:sz w:val="24"/>
          <w:szCs w:val="24"/>
        </w:rPr>
        <w:t>július 17.</w:t>
      </w:r>
    </w:p>
    <w:p w14:paraId="332B2D3D" w14:textId="2CE69638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</w:p>
    <w:p w14:paraId="2A8D896B" w14:textId="2C2AEF85" w:rsidR="006E4036" w:rsidRDefault="00100EB8" w:rsidP="006E4036">
      <w:pPr>
        <w:ind w:left="2124" w:hanging="2124"/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>9:</w:t>
      </w:r>
      <w:r w:rsidR="00B760C4">
        <w:rPr>
          <w:rFonts w:ascii="Times New Roman" w:hAnsi="Times New Roman" w:cs="Times New Roman"/>
          <w:sz w:val="24"/>
          <w:szCs w:val="24"/>
        </w:rPr>
        <w:t>0</w:t>
      </w:r>
      <w:r w:rsidRPr="00100EB8">
        <w:rPr>
          <w:rFonts w:ascii="Times New Roman" w:hAnsi="Times New Roman" w:cs="Times New Roman"/>
          <w:sz w:val="24"/>
          <w:szCs w:val="24"/>
        </w:rPr>
        <w:t>0 – 10:00</w:t>
      </w:r>
      <w:r w:rsidRPr="00100EB8">
        <w:rPr>
          <w:rFonts w:ascii="Times New Roman" w:hAnsi="Times New Roman" w:cs="Times New Roman"/>
          <w:sz w:val="24"/>
          <w:szCs w:val="24"/>
        </w:rPr>
        <w:tab/>
      </w:r>
      <w:r w:rsidRPr="006E4036">
        <w:rPr>
          <w:rFonts w:ascii="Times New Roman" w:hAnsi="Times New Roman" w:cs="Times New Roman"/>
          <w:b/>
          <w:sz w:val="24"/>
          <w:szCs w:val="24"/>
        </w:rPr>
        <w:t>Dabis Attila</w:t>
      </w:r>
      <w:r w:rsidR="007B7012">
        <w:rPr>
          <w:rFonts w:ascii="Times New Roman" w:hAnsi="Times New Roman" w:cs="Times New Roman"/>
          <w:sz w:val="24"/>
          <w:szCs w:val="24"/>
        </w:rPr>
        <w:t>, a KJI nemzetközi koordinátora</w:t>
      </w:r>
      <w:r w:rsidR="00150762">
        <w:rPr>
          <w:rFonts w:ascii="Times New Roman" w:hAnsi="Times New Roman" w:cs="Times New Roman"/>
          <w:sz w:val="24"/>
          <w:szCs w:val="24"/>
        </w:rPr>
        <w:t xml:space="preserve"> és kiadványainak főszerkesztője</w:t>
      </w:r>
      <w:r w:rsidR="007B7012">
        <w:rPr>
          <w:rFonts w:ascii="Times New Roman" w:hAnsi="Times New Roman" w:cs="Times New Roman"/>
          <w:sz w:val="24"/>
          <w:szCs w:val="24"/>
        </w:rPr>
        <w:t xml:space="preserve"> – </w:t>
      </w:r>
      <w:r w:rsidR="007B7012" w:rsidRPr="006E4036">
        <w:rPr>
          <w:rFonts w:ascii="Times New Roman" w:hAnsi="Times New Roman" w:cs="Times New Roman"/>
          <w:b/>
          <w:sz w:val="24"/>
          <w:szCs w:val="24"/>
        </w:rPr>
        <w:t>Köböl-Benda Vivien</w:t>
      </w:r>
      <w:r w:rsidR="00880CD5">
        <w:rPr>
          <w:rFonts w:ascii="Times New Roman" w:hAnsi="Times New Roman" w:cs="Times New Roman"/>
          <w:sz w:val="24"/>
          <w:szCs w:val="24"/>
        </w:rPr>
        <w:t>, a KJI jogásza</w:t>
      </w:r>
      <w:r w:rsidR="00C11508">
        <w:rPr>
          <w:rFonts w:ascii="Times New Roman" w:hAnsi="Times New Roman" w:cs="Times New Roman"/>
          <w:sz w:val="24"/>
          <w:szCs w:val="24"/>
        </w:rPr>
        <w:t xml:space="preserve"> és kiadványainak szerkesztője</w:t>
      </w:r>
      <w:r w:rsidR="007B70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A7345B2" w14:textId="5CE96F01" w:rsidR="00100EB8" w:rsidRPr="006E4036" w:rsidRDefault="00100EB8" w:rsidP="006E4036">
      <w:pPr>
        <w:ind w:left="2124"/>
        <w:rPr>
          <w:rFonts w:ascii="Times New Roman" w:hAnsi="Times New Roman" w:cs="Times New Roman"/>
          <w:i/>
          <w:sz w:val="24"/>
          <w:szCs w:val="24"/>
        </w:rPr>
      </w:pPr>
      <w:r w:rsidRPr="006E4036">
        <w:rPr>
          <w:rFonts w:ascii="Times New Roman" w:hAnsi="Times New Roman" w:cs="Times New Roman"/>
          <w:i/>
          <w:sz w:val="24"/>
          <w:szCs w:val="24"/>
        </w:rPr>
        <w:t xml:space="preserve">Hogyan írjunk tanulmányt </w:t>
      </w:r>
      <w:r w:rsidR="007B7012" w:rsidRPr="006E4036">
        <w:rPr>
          <w:rFonts w:ascii="Times New Roman" w:hAnsi="Times New Roman" w:cs="Times New Roman"/>
          <w:i/>
          <w:sz w:val="24"/>
          <w:szCs w:val="24"/>
        </w:rPr>
        <w:t>és tartsunk előadást</w:t>
      </w:r>
      <w:r w:rsidR="002D280B" w:rsidRPr="006E403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E4036">
        <w:rPr>
          <w:rFonts w:ascii="Times New Roman" w:hAnsi="Times New Roman" w:cs="Times New Roman"/>
          <w:i/>
          <w:sz w:val="24"/>
          <w:szCs w:val="24"/>
        </w:rPr>
        <w:t>- módszertani tippek és típushibák</w:t>
      </w:r>
    </w:p>
    <w:p w14:paraId="6692CD3D" w14:textId="67697C7B" w:rsidR="006E4036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 xml:space="preserve">10:00 – 11:0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6E4036">
        <w:rPr>
          <w:rFonts w:ascii="Times New Roman" w:hAnsi="Times New Roman" w:cs="Times New Roman"/>
          <w:b/>
          <w:sz w:val="24"/>
          <w:szCs w:val="24"/>
        </w:rPr>
        <w:t>Jogaink Egyesület</w:t>
      </w:r>
      <w:r w:rsidR="0029576E">
        <w:rPr>
          <w:rFonts w:ascii="Times New Roman" w:hAnsi="Times New Roman" w:cs="Times New Roman"/>
          <w:sz w:val="24"/>
          <w:szCs w:val="24"/>
        </w:rPr>
        <w:t>, Kolozsvár</w:t>
      </w:r>
      <w:r w:rsidR="006E4036">
        <w:rPr>
          <w:rFonts w:ascii="Times New Roman" w:hAnsi="Times New Roman" w:cs="Times New Roman"/>
          <w:sz w:val="24"/>
          <w:szCs w:val="24"/>
        </w:rPr>
        <w:t>:</w:t>
      </w:r>
    </w:p>
    <w:p w14:paraId="53456A8C" w14:textId="62546200" w:rsidR="00100EB8" w:rsidRPr="006E4036" w:rsidRDefault="006E4036" w:rsidP="006E4036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6E4036">
        <w:rPr>
          <w:rFonts w:ascii="Times New Roman" w:hAnsi="Times New Roman" w:cs="Times New Roman"/>
          <w:i/>
          <w:sz w:val="24"/>
          <w:szCs w:val="24"/>
        </w:rPr>
        <w:t>R</w:t>
      </w:r>
      <w:r w:rsidR="00100EB8" w:rsidRPr="006E4036">
        <w:rPr>
          <w:rFonts w:ascii="Times New Roman" w:hAnsi="Times New Roman" w:cs="Times New Roman"/>
          <w:i/>
          <w:sz w:val="24"/>
          <w:szCs w:val="24"/>
        </w:rPr>
        <w:t xml:space="preserve">övid bemutatkozás </w:t>
      </w:r>
      <w:r w:rsidR="0029576E" w:rsidRPr="006E4036">
        <w:rPr>
          <w:rFonts w:ascii="Times New Roman" w:hAnsi="Times New Roman" w:cs="Times New Roman"/>
          <w:i/>
          <w:sz w:val="24"/>
          <w:szCs w:val="24"/>
        </w:rPr>
        <w:t>és interaktív feladatok</w:t>
      </w:r>
      <w:r w:rsidR="00100EB8" w:rsidRPr="006E4036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9154F22" w14:textId="153BFE95" w:rsidR="00100EB8" w:rsidRPr="00100EB8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 xml:space="preserve">11:00 – 13:0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100EB8">
        <w:rPr>
          <w:rFonts w:ascii="Times New Roman" w:hAnsi="Times New Roman" w:cs="Times New Roman"/>
          <w:sz w:val="24"/>
          <w:szCs w:val="24"/>
        </w:rPr>
        <w:t>Hallgatók rövid prezentációi</w:t>
      </w:r>
    </w:p>
    <w:p w14:paraId="3212CA50" w14:textId="49D62AC9" w:rsidR="006E4036" w:rsidRDefault="00100EB8" w:rsidP="00100EB8">
      <w:pPr>
        <w:rPr>
          <w:rFonts w:ascii="Times New Roman" w:hAnsi="Times New Roman" w:cs="Times New Roman"/>
          <w:sz w:val="24"/>
          <w:szCs w:val="24"/>
        </w:rPr>
      </w:pPr>
      <w:r w:rsidRPr="00100EB8">
        <w:rPr>
          <w:rFonts w:ascii="Times New Roman" w:hAnsi="Times New Roman" w:cs="Times New Roman"/>
          <w:sz w:val="24"/>
          <w:szCs w:val="24"/>
        </w:rPr>
        <w:t xml:space="preserve">13:00 – 13:30   </w:t>
      </w:r>
      <w:r w:rsidR="00C11508">
        <w:rPr>
          <w:rFonts w:ascii="Times New Roman" w:hAnsi="Times New Roman" w:cs="Times New Roman"/>
          <w:sz w:val="24"/>
          <w:szCs w:val="24"/>
        </w:rPr>
        <w:tab/>
      </w:r>
      <w:r w:rsidRPr="006E4036">
        <w:rPr>
          <w:rFonts w:ascii="Times New Roman" w:hAnsi="Times New Roman" w:cs="Times New Roman"/>
          <w:b/>
          <w:sz w:val="24"/>
          <w:szCs w:val="24"/>
        </w:rPr>
        <w:t>Csóti György:</w:t>
      </w:r>
      <w:r w:rsidRPr="00100E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EB8854" w14:textId="68F7CD21" w:rsidR="009621F4" w:rsidRDefault="00100EB8" w:rsidP="006E4036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 w:rsidRPr="006E4036">
        <w:rPr>
          <w:rFonts w:ascii="Times New Roman" w:hAnsi="Times New Roman" w:cs="Times New Roman"/>
          <w:i/>
          <w:sz w:val="24"/>
          <w:szCs w:val="24"/>
        </w:rPr>
        <w:t>Nyári egyetem zárása</w:t>
      </w:r>
    </w:p>
    <w:p w14:paraId="70B25C77" w14:textId="0585655A" w:rsidR="00985765" w:rsidRPr="006E4036" w:rsidRDefault="009E4319" w:rsidP="006E4036">
      <w:pPr>
        <w:ind w:left="1416" w:firstLine="708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  <w:lang w:eastAsia="hu-HU"/>
        </w:rPr>
        <w:drawing>
          <wp:anchor distT="0" distB="0" distL="114300" distR="114300" simplePos="0" relativeHeight="251658240" behindDoc="1" locked="0" layoutInCell="1" allowOverlap="1" wp14:anchorId="41399F45" wp14:editId="483DD648">
            <wp:simplePos x="0" y="0"/>
            <wp:positionH relativeFrom="column">
              <wp:posOffset>1118870</wp:posOffset>
            </wp:positionH>
            <wp:positionV relativeFrom="paragraph">
              <wp:posOffset>154940</wp:posOffset>
            </wp:positionV>
            <wp:extent cx="3876675" cy="865505"/>
            <wp:effectExtent l="0" t="0" r="9525" b="0"/>
            <wp:wrapTight wrapText="bothSides">
              <wp:wrapPolygon edited="0">
                <wp:start x="0" y="0"/>
                <wp:lineTo x="0" y="20919"/>
                <wp:lineTo x="21547" y="20919"/>
                <wp:lineTo x="21547" y="0"/>
                <wp:lineTo x="0" y="0"/>
              </wp:wrapPolygon>
            </wp:wrapTight>
            <wp:docPr id="2" name="Kép 2" descr="https://bgazrt.hu/wp-content/uploads/2019/05/megvalosult_a_magyar_kormany_tamogatasaval_bga_al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bgazrt.hu/wp-content/uploads/2019/05/megvalosult_a_magyar_kormany_tamogatasaval_bga_alap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85765" w:rsidRPr="006E4036" w:rsidSect="00672942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KzNLEE0sbGJko6SsGpxcWZ+XkgBca1AH/Ro2gsAAAA"/>
  </w:docVars>
  <w:rsids>
    <w:rsidRoot w:val="00100EB8"/>
    <w:rsid w:val="00023C67"/>
    <w:rsid w:val="000415D4"/>
    <w:rsid w:val="000747A1"/>
    <w:rsid w:val="00100EB8"/>
    <w:rsid w:val="00150762"/>
    <w:rsid w:val="001B73AE"/>
    <w:rsid w:val="001E4F1B"/>
    <w:rsid w:val="00253FFA"/>
    <w:rsid w:val="00292773"/>
    <w:rsid w:val="0029576E"/>
    <w:rsid w:val="002C4D1C"/>
    <w:rsid w:val="002D280B"/>
    <w:rsid w:val="002E7282"/>
    <w:rsid w:val="00360E6D"/>
    <w:rsid w:val="0037170B"/>
    <w:rsid w:val="0037409C"/>
    <w:rsid w:val="003C7B08"/>
    <w:rsid w:val="004D0353"/>
    <w:rsid w:val="004F32D4"/>
    <w:rsid w:val="004F5B17"/>
    <w:rsid w:val="0051379C"/>
    <w:rsid w:val="005845B8"/>
    <w:rsid w:val="005B6B21"/>
    <w:rsid w:val="005C20CB"/>
    <w:rsid w:val="005E5B6A"/>
    <w:rsid w:val="0062213E"/>
    <w:rsid w:val="00662305"/>
    <w:rsid w:val="00672942"/>
    <w:rsid w:val="00692039"/>
    <w:rsid w:val="006944B6"/>
    <w:rsid w:val="006C27BA"/>
    <w:rsid w:val="006E4036"/>
    <w:rsid w:val="006F4DE1"/>
    <w:rsid w:val="0076411A"/>
    <w:rsid w:val="007A64F6"/>
    <w:rsid w:val="007B0E9F"/>
    <w:rsid w:val="007B7012"/>
    <w:rsid w:val="007E0FA1"/>
    <w:rsid w:val="00842151"/>
    <w:rsid w:val="00847BA0"/>
    <w:rsid w:val="0086681E"/>
    <w:rsid w:val="00880CD5"/>
    <w:rsid w:val="008813D3"/>
    <w:rsid w:val="0088626C"/>
    <w:rsid w:val="009855B2"/>
    <w:rsid w:val="00985765"/>
    <w:rsid w:val="009B50BD"/>
    <w:rsid w:val="009C54B2"/>
    <w:rsid w:val="009D6752"/>
    <w:rsid w:val="009E4319"/>
    <w:rsid w:val="00A17376"/>
    <w:rsid w:val="00A66B26"/>
    <w:rsid w:val="00AB4E7C"/>
    <w:rsid w:val="00B760C4"/>
    <w:rsid w:val="00BA0DAC"/>
    <w:rsid w:val="00C11508"/>
    <w:rsid w:val="00C14A57"/>
    <w:rsid w:val="00C90960"/>
    <w:rsid w:val="00CA65BB"/>
    <w:rsid w:val="00DA0F2D"/>
    <w:rsid w:val="00DD2072"/>
    <w:rsid w:val="00DE4738"/>
    <w:rsid w:val="00E17CAB"/>
    <w:rsid w:val="00EC3E30"/>
    <w:rsid w:val="00EF7DE6"/>
    <w:rsid w:val="00F1163E"/>
    <w:rsid w:val="00F140E8"/>
    <w:rsid w:val="00F526A3"/>
    <w:rsid w:val="00F70AAD"/>
    <w:rsid w:val="00F936E3"/>
    <w:rsid w:val="00FF0CDD"/>
    <w:rsid w:val="1B39A52F"/>
    <w:rsid w:val="30748A09"/>
    <w:rsid w:val="487E5044"/>
    <w:rsid w:val="66F84E8C"/>
    <w:rsid w:val="737EE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A8A68"/>
  <w15:chartTrackingRefBased/>
  <w15:docId w15:val="{AB6CC818-D8C9-4AFC-BDF2-522BFDE56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9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en Benda</dc:creator>
  <cp:keywords/>
  <dc:description/>
  <cp:lastModifiedBy>4 - Lektor</cp:lastModifiedBy>
  <cp:revision>4</cp:revision>
  <cp:lastPrinted>2021-05-20T08:47:00Z</cp:lastPrinted>
  <dcterms:created xsi:type="dcterms:W3CDTF">2021-05-28T09:11:00Z</dcterms:created>
  <dcterms:modified xsi:type="dcterms:W3CDTF">2021-05-28T09:11:00Z</dcterms:modified>
</cp:coreProperties>
</file>